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70C11" w:rsidRPr="00E70C11" w:rsidRDefault="00E70C11">
      <w:pPr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C11">
        <w:rPr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ZURE FUNCTION TEMPLATES</w:t>
      </w:r>
    </w:p>
    <w:p w:rsidR="00563048" w:rsidRDefault="002D63DB">
      <w:r>
        <w:t xml:space="preserve">HTTP – triggered by an HTTP request and returns </w:t>
      </w:r>
      <w:r w:rsidR="006E7DFB">
        <w:t>HTTP</w:t>
      </w:r>
      <w:r>
        <w:t xml:space="preserve"> </w:t>
      </w:r>
    </w:p>
    <w:p w:rsidR="002D63DB" w:rsidRDefault="002D63DB">
      <w:r>
        <w:t>Timer – triggered based on a schedule</w:t>
      </w:r>
    </w:p>
    <w:p w:rsidR="002D63DB" w:rsidRDefault="002D63DB">
      <w:proofErr w:type="gramStart"/>
      <w:r>
        <w:t xml:space="preserve">Blob </w:t>
      </w:r>
      <w:r w:rsidR="000167E3">
        <w:t>,</w:t>
      </w:r>
      <w:proofErr w:type="gramEnd"/>
      <w:r w:rsidR="000167E3">
        <w:t xml:space="preserve"> </w:t>
      </w:r>
      <w:r w:rsidR="006E7DFB">
        <w:t>storage -</w:t>
      </w:r>
      <w:r>
        <w:t xml:space="preserve"> triggered when files are uploaded/updated in the blob storage container</w:t>
      </w:r>
    </w:p>
    <w:p w:rsidR="002D63DB" w:rsidRDefault="002D63DB">
      <w:r>
        <w:t xml:space="preserve">Cosmos DB </w:t>
      </w:r>
      <w:r w:rsidR="006E7DFB">
        <w:t>- triggered</w:t>
      </w:r>
      <w:r>
        <w:t xml:space="preserve"> when processing a new/modified Cosmos DB document</w:t>
      </w:r>
    </w:p>
    <w:p w:rsidR="002D63DB" w:rsidRDefault="002D63DB">
      <w:r>
        <w:t xml:space="preserve">Event Grid – triggered by </w:t>
      </w:r>
      <w:r w:rsidR="006E7DFB">
        <w:t xml:space="preserve">an </w:t>
      </w:r>
      <w:r>
        <w:t>event from Event Grid</w:t>
      </w:r>
    </w:p>
    <w:p w:rsidR="002D63DB" w:rsidRDefault="002D63DB" w:rsidP="002D63DB">
      <w:pPr>
        <w:pStyle w:val="ListParagraph"/>
        <w:numPr>
          <w:ilvl w:val="0"/>
          <w:numId w:val="1"/>
        </w:numPr>
      </w:pPr>
      <w:r>
        <w:t xml:space="preserve">Many </w:t>
      </w:r>
      <w:r w:rsidR="006E7DFB">
        <w:t>Azure</w:t>
      </w:r>
      <w:r>
        <w:t xml:space="preserve"> functions can trigger a function through </w:t>
      </w:r>
      <w:r w:rsidR="006E7DFB">
        <w:t xml:space="preserve">the </w:t>
      </w:r>
      <w:r>
        <w:t>event grid</w:t>
      </w:r>
    </w:p>
    <w:p w:rsidR="002D63DB" w:rsidRDefault="002D63DB" w:rsidP="002D63DB">
      <w:pPr>
        <w:pStyle w:val="ListParagraph"/>
        <w:numPr>
          <w:ilvl w:val="0"/>
          <w:numId w:val="1"/>
        </w:numPr>
      </w:pPr>
      <w:r>
        <w:t xml:space="preserve">Event grid is a serverless event bus integrated with </w:t>
      </w:r>
      <w:r w:rsidR="006E7DFB">
        <w:t>Azure</w:t>
      </w:r>
      <w:r>
        <w:t xml:space="preserve"> services</w:t>
      </w:r>
    </w:p>
    <w:p w:rsidR="002D63DB" w:rsidRDefault="002D63DB" w:rsidP="002D63DB">
      <w:pPr>
        <w:ind w:left="50"/>
      </w:pPr>
      <w:r>
        <w:t>Event Hub – triggered by event hub event</w:t>
      </w:r>
    </w:p>
    <w:p w:rsidR="002D63DB" w:rsidRDefault="002D63DB" w:rsidP="002D63DB">
      <w:pPr>
        <w:ind w:left="50"/>
      </w:pPr>
      <w:r>
        <w:t xml:space="preserve">Service Bus Queue – triggered by </w:t>
      </w:r>
      <w:r w:rsidR="006E7DFB">
        <w:t xml:space="preserve">a </w:t>
      </w:r>
      <w:r>
        <w:t>message in a Bus Queue (messaging)</w:t>
      </w:r>
    </w:p>
    <w:p w:rsidR="002D63DB" w:rsidRDefault="002D63DB" w:rsidP="002D63DB">
      <w:pPr>
        <w:ind w:left="50"/>
      </w:pPr>
      <w:r>
        <w:t>Service Bus Topics – triggered by an event from bus topic (Pub/Sub)</w:t>
      </w:r>
    </w:p>
    <w:p w:rsidR="002D63DB" w:rsidRDefault="002D63DB" w:rsidP="002D63DB">
      <w:pPr>
        <w:ind w:left="50"/>
      </w:pPr>
      <w:r>
        <w:t xml:space="preserve">SendGrid – triggered by an email event in third-party SendGrid </w:t>
      </w:r>
    </w:p>
    <w:sectPr w:rsidR="002D63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E35FE"/>
    <w:multiLevelType w:val="hybridMultilevel"/>
    <w:tmpl w:val="EAC426E0"/>
    <w:lvl w:ilvl="0" w:tplc="2DEC0BA4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 w16cid:durableId="1975519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0MzYzNDU0MTYwMjAyUdpeDU4uLM/DyQAsNaAJzSv8gsAAAA"/>
  </w:docVars>
  <w:rsids>
    <w:rsidRoot w:val="002D63DB"/>
    <w:rsid w:val="000167E3"/>
    <w:rsid w:val="000471F2"/>
    <w:rsid w:val="002D63DB"/>
    <w:rsid w:val="004C3074"/>
    <w:rsid w:val="00563048"/>
    <w:rsid w:val="006047A2"/>
    <w:rsid w:val="006E7DFB"/>
    <w:rsid w:val="009D5528"/>
    <w:rsid w:val="00E70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1CEED"/>
  <w15:chartTrackingRefBased/>
  <w15:docId w15:val="{1E9DF894-180B-4FEE-B338-47E036538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63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ith Kumar</dc:creator>
  <cp:keywords/>
  <dc:description/>
  <cp:lastModifiedBy>Sujith Kumar</cp:lastModifiedBy>
  <cp:revision>6</cp:revision>
  <dcterms:created xsi:type="dcterms:W3CDTF">2023-07-11T02:32:00Z</dcterms:created>
  <dcterms:modified xsi:type="dcterms:W3CDTF">2023-07-11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222282-f461-48f6-aa2b-e99a71441988</vt:lpwstr>
  </property>
</Properties>
</file>